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35BD60" w14:textId="77777777" w:rsidR="00B91E04" w:rsidRDefault="00996719">
      <w:r>
        <w:t>Supplementary Table 1</w:t>
      </w:r>
      <w:r w:rsidR="00E134AD">
        <w:t xml:space="preserve">: </w:t>
      </w:r>
    </w:p>
    <w:p w14:paraId="69218026" w14:textId="150E21DC" w:rsidR="00E134AD" w:rsidRDefault="00E134AD">
      <w:r>
        <w:t xml:space="preserve">List of targeted pathogenic variants detected in the three kits used for CFTR testing in SA. </w:t>
      </w:r>
    </w:p>
    <w:tbl>
      <w:tblPr>
        <w:tblpPr w:leftFromText="180" w:rightFromText="180" w:horzAnchor="margin" w:tblpY="-1440"/>
        <w:tblW w:w="0" w:type="auto"/>
        <w:tblLook w:val="04A0" w:firstRow="1" w:lastRow="0" w:firstColumn="1" w:lastColumn="0" w:noHBand="0" w:noVBand="1"/>
      </w:tblPr>
      <w:tblGrid>
        <w:gridCol w:w="1444"/>
        <w:gridCol w:w="3447"/>
        <w:gridCol w:w="1652"/>
        <w:gridCol w:w="1756"/>
        <w:gridCol w:w="2157"/>
      </w:tblGrid>
      <w:tr w:rsidR="00FB18E6" w:rsidRPr="00D239C8" w14:paraId="41968117" w14:textId="77777777" w:rsidTr="00BB62B2">
        <w:trPr>
          <w:trHeight w:val="30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C116FA" w14:textId="77777777" w:rsidR="00E134AD" w:rsidRDefault="00E134AD" w:rsidP="00E134AD"/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9B41ED" w14:textId="77777777" w:rsidR="00E134AD" w:rsidRPr="00D239C8" w:rsidRDefault="00E134AD" w:rsidP="00E134AD"/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CD10E" w14:textId="77777777" w:rsidR="00E134AD" w:rsidRPr="00D239C8" w:rsidRDefault="00E134AD" w:rsidP="00E134AD"/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2CC326" w14:textId="77777777" w:rsidR="00E134AD" w:rsidRPr="00D239C8" w:rsidRDefault="00E134AD" w:rsidP="00E134AD"/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78A6E" w14:textId="77777777" w:rsidR="00E134AD" w:rsidRPr="00D239C8" w:rsidRDefault="00E134AD" w:rsidP="00E134AD"/>
        </w:tc>
      </w:tr>
      <w:tr w:rsidR="00FB18E6" w:rsidRPr="00D239C8" w14:paraId="3F303D40" w14:textId="77777777" w:rsidTr="00BB62B2">
        <w:trPr>
          <w:trHeight w:val="30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D4C90" w14:textId="77777777" w:rsidR="00E134AD" w:rsidRDefault="00E134AD" w:rsidP="00E134AD"/>
          <w:p w14:paraId="4AA24249" w14:textId="5B3032E4" w:rsidR="00D239C8" w:rsidRDefault="00E134AD" w:rsidP="00E134AD">
            <w:r>
              <w:t>Legacy Name</w:t>
            </w:r>
          </w:p>
          <w:p w14:paraId="030D578C" w14:textId="7FB11401" w:rsidR="00E134AD" w:rsidRPr="00D239C8" w:rsidRDefault="00E134AD" w:rsidP="00E134AD"/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4363B" w14:textId="760F1430" w:rsidR="00D239C8" w:rsidRPr="00D239C8" w:rsidRDefault="00D239C8" w:rsidP="00E134AD">
            <w:r w:rsidRPr="00D239C8">
              <w:t>c</w:t>
            </w:r>
            <w:r w:rsidR="00E134AD">
              <w:t>.</w:t>
            </w:r>
            <w:r w:rsidRPr="00D239C8">
              <w:t>DNA / protein nomenclatu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13AE6" w14:textId="632B4C6F" w:rsidR="00D239C8" w:rsidRPr="00D239C8" w:rsidRDefault="00D239C8" w:rsidP="00E134AD">
            <w:r w:rsidRPr="00D239C8">
              <w:t>CF30</w:t>
            </w:r>
            <w:r w:rsidR="00FB18E6">
              <w:t>v2 (Elucigene)</w:t>
            </w:r>
            <w:r w:rsidRPr="00D239C8">
              <w:t xml:space="preserve"> kit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D3C49" w14:textId="06B8E519" w:rsidR="00D239C8" w:rsidRPr="00D239C8" w:rsidRDefault="00D239C8" w:rsidP="00E134AD">
            <w:r w:rsidRPr="00D239C8">
              <w:t>CFTR Core</w:t>
            </w:r>
            <w:r w:rsidR="00FB18E6">
              <w:t xml:space="preserve"> (Devyser AB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E6EDF" w14:textId="6ABE6429" w:rsidR="00D239C8" w:rsidRPr="00D239C8" w:rsidRDefault="00D239C8" w:rsidP="00E134AD">
            <w:r w:rsidRPr="00D239C8">
              <w:t>CF Genotyping Assay</w:t>
            </w:r>
            <w:r w:rsidR="00FB18E6">
              <w:t xml:space="preserve"> (Abbott)</w:t>
            </w:r>
          </w:p>
        </w:tc>
      </w:tr>
      <w:tr w:rsidR="00FB18E6" w:rsidRPr="00D239C8" w14:paraId="36EBB8B1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A8ABB" w14:textId="77777777" w:rsidR="00D239C8" w:rsidRPr="00D239C8" w:rsidRDefault="00D239C8" w:rsidP="00E134AD">
            <w:r w:rsidRPr="00D239C8">
              <w:t>Y1092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8F08B" w14:textId="77777777" w:rsidR="00D239C8" w:rsidRPr="00D239C8" w:rsidRDefault="00D239C8" w:rsidP="00E134AD">
            <w:r w:rsidRPr="00D239C8">
              <w:t> 3276C&gt;A / p.Tyr1092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0B858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CFC7C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EF14C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7CE058DE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92E1A" w14:textId="77777777" w:rsidR="00D239C8" w:rsidRPr="00D239C8" w:rsidRDefault="00D239C8" w:rsidP="00E134AD">
            <w:r w:rsidRPr="00D239C8">
              <w:t>1717-1G&gt;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A6015" w14:textId="142D0B41" w:rsidR="00D239C8" w:rsidRPr="00D239C8" w:rsidRDefault="00D239C8" w:rsidP="00E134AD">
            <w:r w:rsidRPr="00D239C8">
              <w:t> c.1585-1G&gt;A</w:t>
            </w:r>
            <w:r w:rsidR="004272B4">
              <w:t>/ p.?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4C7CA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7923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0E4A5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2FBA370E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E4611" w14:textId="77777777" w:rsidR="00D239C8" w:rsidRPr="00D239C8" w:rsidRDefault="00D239C8" w:rsidP="00E134AD">
            <w:r w:rsidRPr="00D239C8">
              <w:t>G542X</w:t>
            </w:r>
            <w:r w:rsidRPr="00D239C8">
              <w:rPr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D91C" w14:textId="77777777" w:rsidR="00D239C8" w:rsidRPr="00D239C8" w:rsidRDefault="00D239C8" w:rsidP="00E134AD">
            <w:r w:rsidRPr="00D239C8">
              <w:t> c.1624G&gt;T / p.Gly542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FE655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41895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FCD77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671FB0E5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EF259" w14:textId="77777777" w:rsidR="00D239C8" w:rsidRPr="00D239C8" w:rsidRDefault="00D239C8" w:rsidP="00E134AD">
            <w:pPr>
              <w:rPr>
                <w:vertAlign w:val="superscript"/>
              </w:rPr>
            </w:pPr>
            <w:r w:rsidRPr="00D239C8">
              <w:t>W1282X</w:t>
            </w:r>
            <w:r w:rsidRPr="00D239C8">
              <w:rPr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40724" w14:textId="77777777" w:rsidR="00D239C8" w:rsidRPr="00D239C8" w:rsidRDefault="00D239C8" w:rsidP="00E134AD">
            <w:r w:rsidRPr="00D239C8">
              <w:t> c.3846G&gt;A / p.Trp1282Ar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2BC82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68531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08AF6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09577B54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21D81" w14:textId="77777777" w:rsidR="00D239C8" w:rsidRPr="00D239C8" w:rsidRDefault="00D239C8" w:rsidP="00E134AD">
            <w:pPr>
              <w:rPr>
                <w:vertAlign w:val="superscript"/>
              </w:rPr>
            </w:pPr>
            <w:r w:rsidRPr="00D239C8">
              <w:t>N1303K</w:t>
            </w:r>
            <w:r w:rsidRPr="00D239C8">
              <w:rPr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2AF50" w14:textId="77777777" w:rsidR="00D239C8" w:rsidRPr="00D239C8" w:rsidRDefault="00D239C8" w:rsidP="00E134AD">
            <w:r w:rsidRPr="00D239C8">
              <w:t> c.3909C&gt;G / p.Asn1303Ly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C548C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45972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85B68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0495DF2F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2F11F" w14:textId="77777777" w:rsidR="00D239C8" w:rsidRPr="00D239C8" w:rsidRDefault="00D239C8" w:rsidP="00E134AD">
            <w:pPr>
              <w:rPr>
                <w:vertAlign w:val="superscript"/>
              </w:rPr>
            </w:pPr>
            <w:r w:rsidRPr="00D239C8">
              <w:t>∆F508</w:t>
            </w:r>
            <w:r w:rsidRPr="00D239C8">
              <w:rPr>
                <w:vertAlign w:val="superscript"/>
              </w:rPr>
              <w:t>1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92786" w14:textId="77777777" w:rsidR="00D239C8" w:rsidRPr="00D239C8" w:rsidRDefault="00D239C8" w:rsidP="00E134AD">
            <w:r w:rsidRPr="00D239C8">
              <w:t> c.1521_1523delCTT  / p.Phe508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E23DC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28324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DDC36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2951661E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FC035" w14:textId="77777777" w:rsidR="00D239C8" w:rsidRPr="00D239C8" w:rsidRDefault="00D239C8" w:rsidP="00E134AD">
            <w:pPr>
              <w:rPr>
                <w:vertAlign w:val="superscript"/>
              </w:rPr>
            </w:pPr>
            <w:r w:rsidRPr="00D239C8">
              <w:t>3849+10kbC&gt;T</w:t>
            </w:r>
            <w:r w:rsidRPr="00D239C8">
              <w:rPr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D5238" w14:textId="12F5A4CD" w:rsidR="00D239C8" w:rsidRPr="00D239C8" w:rsidRDefault="00D239C8" w:rsidP="00E134AD">
            <w:r w:rsidRPr="00D239C8">
              <w:t> c.3717+12191C&gt;T</w:t>
            </w:r>
            <w:r w:rsidR="004272B4">
              <w:t>/ p.?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82B8C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B87C8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4C90A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5CA921D1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74C70" w14:textId="77777777" w:rsidR="00D239C8" w:rsidRPr="00D239C8" w:rsidRDefault="00D239C8" w:rsidP="00E134AD">
            <w:pPr>
              <w:rPr>
                <w:vertAlign w:val="superscript"/>
              </w:rPr>
            </w:pPr>
            <w:r w:rsidRPr="00D239C8">
              <w:t>394delTT</w:t>
            </w:r>
            <w:r w:rsidRPr="00D239C8">
              <w:rPr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C3FBA" w14:textId="77777777" w:rsidR="00D239C8" w:rsidRPr="00D239C8" w:rsidRDefault="00D239C8" w:rsidP="00E134AD">
            <w:r w:rsidRPr="00D239C8">
              <w:t> c.262_263delTT / p.Leu881IlefsX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590A6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AEE1F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DEF7C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1620A54F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32A7D" w14:textId="77777777" w:rsidR="00D239C8" w:rsidRPr="00D239C8" w:rsidRDefault="00D239C8" w:rsidP="00E134AD">
            <w:r w:rsidRPr="00D239C8">
              <w:t>621+1G&gt;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1D5E7" w14:textId="36A7BBF8" w:rsidR="00D239C8" w:rsidRPr="00D239C8" w:rsidRDefault="00D239C8" w:rsidP="00E134AD">
            <w:r w:rsidRPr="00D239C8">
              <w:t> c.489+1G&gt;T</w:t>
            </w:r>
            <w:r w:rsidR="004272B4">
              <w:t>/ p.?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7C640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D5C18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2CC33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2266622E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286EF" w14:textId="77777777" w:rsidR="00D239C8" w:rsidRPr="00D239C8" w:rsidRDefault="00D239C8" w:rsidP="00E134AD">
            <w:r w:rsidRPr="00D239C8">
              <w:t>S1251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F8AB7" w14:textId="77777777" w:rsidR="00D239C8" w:rsidRPr="00D239C8" w:rsidRDefault="00D239C8" w:rsidP="00E134AD">
            <w:r w:rsidRPr="00D239C8">
              <w:t> c.3752G&gt;A / p.Ser1251As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96D1D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DB2F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47842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23801325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14F42" w14:textId="77777777" w:rsidR="00D239C8" w:rsidRPr="00D239C8" w:rsidRDefault="00D239C8" w:rsidP="00E134AD">
            <w:r w:rsidRPr="00D239C8">
              <w:t>G551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A7AEF" w14:textId="77777777" w:rsidR="00D239C8" w:rsidRPr="00D239C8" w:rsidRDefault="00D239C8" w:rsidP="00E134AD">
            <w:r w:rsidRPr="00D239C8">
              <w:t> c.1652G&gt;A / p.Gly551As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AE224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24536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6030E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634A6933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B2B04" w14:textId="77777777" w:rsidR="00D239C8" w:rsidRPr="00D239C8" w:rsidRDefault="00D239C8" w:rsidP="00E134AD">
            <w:r w:rsidRPr="00D239C8">
              <w:t>R117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DF140" w14:textId="77777777" w:rsidR="00D239C8" w:rsidRPr="00D239C8" w:rsidRDefault="00D239C8" w:rsidP="00E134AD">
            <w:r w:rsidRPr="00D239C8">
              <w:t> c.350G&gt;A / p.Arg117H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CF1F3" w14:textId="77777777" w:rsidR="00D239C8" w:rsidRPr="00D239C8" w:rsidRDefault="00D239C8" w:rsidP="00E134AD"/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ADEFA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905A6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69A9A8E3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2B6B3" w14:textId="77777777" w:rsidR="00D239C8" w:rsidRPr="00D239C8" w:rsidRDefault="00D239C8" w:rsidP="00E134AD">
            <w:r w:rsidRPr="00D239C8">
              <w:t>R1162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7BD74" w14:textId="77777777" w:rsidR="00D239C8" w:rsidRPr="00D239C8" w:rsidRDefault="00D239C8" w:rsidP="00E134AD">
            <w:r w:rsidRPr="00D239C8">
              <w:t> c.3484C&gt;T / p.Arg1162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BEF79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EB0BF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F8DA4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6BDEFDCA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10447" w14:textId="77777777" w:rsidR="00D239C8" w:rsidRPr="00D239C8" w:rsidRDefault="00D239C8" w:rsidP="00E134AD">
            <w:r w:rsidRPr="00D239C8">
              <w:t>R334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DDC48" w14:textId="77777777" w:rsidR="00D239C8" w:rsidRPr="00D239C8" w:rsidRDefault="00D239C8" w:rsidP="00E134AD">
            <w:r w:rsidRPr="00D239C8">
              <w:t> c.1000C&gt;T / p.Arg334Tr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86A63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5FC3C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A39F9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111EECE7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B23A5" w14:textId="77777777" w:rsidR="00D239C8" w:rsidRPr="00D239C8" w:rsidRDefault="00D239C8" w:rsidP="00E134AD">
            <w:r w:rsidRPr="00D239C8">
              <w:t>A455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3551E" w14:textId="77777777" w:rsidR="00D239C8" w:rsidRPr="00D239C8" w:rsidRDefault="00D239C8" w:rsidP="00E134AD">
            <w:r w:rsidRPr="00D239C8">
              <w:t> c.1364C&gt;A / p.Ala455G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55A7B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D00D2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52D7E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1939A9AA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3213F" w14:textId="77777777" w:rsidR="00D239C8" w:rsidRPr="00D239C8" w:rsidRDefault="00D239C8" w:rsidP="00E134AD">
            <w:r w:rsidRPr="00D239C8">
              <w:t>2183AA&gt;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F6B17" w14:textId="77777777" w:rsidR="00D239C8" w:rsidRPr="00D239C8" w:rsidRDefault="00D239C8" w:rsidP="00E134AD">
            <w:r w:rsidRPr="00D239C8">
              <w:t xml:space="preserve"> c.2051_2052delAAinsG / p.Lys684SerfsX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C3F32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16C4D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4D204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30FDCC1B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E99CD" w14:textId="77777777" w:rsidR="00D239C8" w:rsidRPr="00D239C8" w:rsidRDefault="00D239C8" w:rsidP="00E134AD">
            <w:r w:rsidRPr="00D239C8">
              <w:t>3659del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F2C69" w14:textId="77777777" w:rsidR="00D239C8" w:rsidRPr="00D239C8" w:rsidRDefault="00D239C8" w:rsidP="00E134AD">
            <w:r w:rsidRPr="00D239C8">
              <w:t> c.3528delC / p.Lys1177SerfsX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770F1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49B41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4CDF4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2FF7A53C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BF6B6" w14:textId="77777777" w:rsidR="00D239C8" w:rsidRPr="00D239C8" w:rsidRDefault="00D239C8" w:rsidP="00E134AD">
            <w:r w:rsidRPr="00D239C8">
              <w:t>1078del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461DB" w14:textId="77777777" w:rsidR="00D239C8" w:rsidRPr="00D239C8" w:rsidRDefault="00D239C8" w:rsidP="00E134AD">
            <w:r w:rsidRPr="00D239C8">
              <w:t> c.948delT / p.Phe316LeufsX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B022D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F3650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37D38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622807D1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ACB1C" w14:textId="77777777" w:rsidR="00D239C8" w:rsidRPr="00D239C8" w:rsidRDefault="00D239C8" w:rsidP="00E134AD">
            <w:r w:rsidRPr="00D239C8">
              <w:t>I507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EC29E" w14:textId="77777777" w:rsidR="00D239C8" w:rsidRPr="00D239C8" w:rsidRDefault="00D239C8" w:rsidP="00E134AD">
            <w:r w:rsidRPr="00D239C8">
              <w:t> c.1519_1521delATC / p.Ile507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D123E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1D57A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773F3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51C97787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0D543" w14:textId="77777777" w:rsidR="00D239C8" w:rsidRPr="00D239C8" w:rsidRDefault="00D239C8" w:rsidP="00E134AD">
            <w:r w:rsidRPr="00D239C8">
              <w:t>R347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23A3D" w14:textId="77777777" w:rsidR="00D239C8" w:rsidRPr="00D239C8" w:rsidRDefault="00D239C8" w:rsidP="00E134AD">
            <w:r w:rsidRPr="00D239C8">
              <w:t> c.1040G&gt;C / p.Arg347P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11A45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96FF3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8C7E5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282D1245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B5FFE" w14:textId="77777777" w:rsidR="00D239C8" w:rsidRPr="00D239C8" w:rsidRDefault="00D239C8" w:rsidP="00E134AD">
            <w:r w:rsidRPr="00D239C8">
              <w:t>R553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E66F9" w14:textId="77777777" w:rsidR="00D239C8" w:rsidRPr="00D239C8" w:rsidRDefault="00D239C8" w:rsidP="00E134AD">
            <w:r w:rsidRPr="00D239C8">
              <w:t> c.1657C&gt;T / p.Arg553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10DD0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BB69B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95489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0185D372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29657" w14:textId="77777777" w:rsidR="00D239C8" w:rsidRPr="00D239C8" w:rsidRDefault="00D239C8" w:rsidP="00E134AD">
            <w:r w:rsidRPr="00D239C8">
              <w:t>E60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E6711" w14:textId="77777777" w:rsidR="00D239C8" w:rsidRPr="00D239C8" w:rsidRDefault="00D239C8" w:rsidP="00E134AD">
            <w:r w:rsidRPr="00D239C8">
              <w:t> c.178G&gt;T / p.Glu60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4BA63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F3F2F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7B209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3426DF42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D7D88" w14:textId="77777777" w:rsidR="00D239C8" w:rsidRPr="00D239C8" w:rsidRDefault="00D239C8" w:rsidP="00E134AD">
            <w:r w:rsidRPr="00D239C8">
              <w:t>1811+1.6kbA&gt;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577F7" w14:textId="54CB10A2" w:rsidR="00D239C8" w:rsidRPr="00D239C8" w:rsidRDefault="00D239C8" w:rsidP="00E134AD">
            <w:r w:rsidRPr="00D239C8">
              <w:t> 1679+1.6kbA&gt;G</w:t>
            </w:r>
            <w:r w:rsidR="004272B4">
              <w:t>/ p.?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80E7C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9E23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F7E8F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0F73610F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FC05D" w14:textId="77777777" w:rsidR="00D239C8" w:rsidRPr="00D239C8" w:rsidRDefault="00D239C8" w:rsidP="00E134AD">
            <w:pPr>
              <w:rPr>
                <w:vertAlign w:val="superscript"/>
              </w:rPr>
            </w:pPr>
            <w:r w:rsidRPr="00D239C8">
              <w:t>3272-26A&gt;G</w:t>
            </w:r>
            <w:r w:rsidRPr="00D239C8">
              <w:rPr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3A45F" w14:textId="685EDDD1" w:rsidR="00D239C8" w:rsidRPr="00D239C8" w:rsidRDefault="00D239C8" w:rsidP="00E134AD">
            <w:r w:rsidRPr="00D239C8">
              <w:t> c.3140-26A&gt;G</w:t>
            </w:r>
            <w:r w:rsidR="004272B4">
              <w:t>/ p.?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5C2A1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86677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FC41C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7E64BCA7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F2BBA" w14:textId="77777777" w:rsidR="00D239C8" w:rsidRPr="00D239C8" w:rsidRDefault="00D239C8" w:rsidP="00E134AD">
            <w:r w:rsidRPr="00D239C8">
              <w:t>2789+5G&gt;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D7003" w14:textId="4E701187" w:rsidR="00D239C8" w:rsidRPr="00D239C8" w:rsidRDefault="00D239C8" w:rsidP="00E134AD">
            <w:r w:rsidRPr="00D239C8">
              <w:t> c.2657+5G&gt;A</w:t>
            </w:r>
            <w:r w:rsidR="004272B4">
              <w:t>/ p.?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EFD14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FC7E0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3AD86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4B524F4D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63DBD" w14:textId="77777777" w:rsidR="00D239C8" w:rsidRPr="00D239C8" w:rsidRDefault="00D239C8" w:rsidP="00E134AD">
            <w:pPr>
              <w:rPr>
                <w:vertAlign w:val="superscript"/>
              </w:rPr>
            </w:pPr>
            <w:r w:rsidRPr="00D239C8">
              <w:t>3120+1G&gt;A</w:t>
            </w:r>
            <w:r w:rsidRPr="00D239C8">
              <w:rPr>
                <w:vertAlign w:val="superscript"/>
              </w:rPr>
              <w:t>2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B6B3A" w14:textId="00B08C90" w:rsidR="00D239C8" w:rsidRPr="00D239C8" w:rsidRDefault="00D239C8" w:rsidP="00E134AD">
            <w:r w:rsidRPr="00D239C8">
              <w:t> c.2988+1G&gt;A</w:t>
            </w:r>
            <w:r w:rsidR="004272B4">
              <w:t>/ p.?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D7BBE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1029D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E0BAA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17E56265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90EF2" w14:textId="77777777" w:rsidR="00D239C8" w:rsidRPr="00D239C8" w:rsidRDefault="00D239C8" w:rsidP="00E134AD">
            <w:r w:rsidRPr="00D239C8">
              <w:lastRenderedPageBreak/>
              <w:t>711+1G&gt;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F28D0" w14:textId="74DD75AF" w:rsidR="00D239C8" w:rsidRPr="00D239C8" w:rsidRDefault="00D239C8" w:rsidP="00E134AD">
            <w:r w:rsidRPr="00D239C8">
              <w:t> c.579+1G&gt;T</w:t>
            </w:r>
            <w:r w:rsidR="004272B4">
              <w:t>/ p.?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97AB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04860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548C5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363EF51A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C7257" w14:textId="77777777" w:rsidR="00D239C8" w:rsidRPr="00D239C8" w:rsidRDefault="00D239C8" w:rsidP="00E134AD">
            <w:r w:rsidRPr="00D239C8">
              <w:t>G85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B4F8B" w14:textId="77777777" w:rsidR="00D239C8" w:rsidRPr="00D239C8" w:rsidRDefault="00D239C8" w:rsidP="00E134AD">
            <w:r w:rsidRPr="00D239C8">
              <w:t> c.254G&gt;A / p.Gly85G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75C77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31A53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59481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0749E0A4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DB0ED" w14:textId="77777777" w:rsidR="00D239C8" w:rsidRPr="00D239C8" w:rsidRDefault="00D239C8" w:rsidP="00E134AD">
            <w:r w:rsidRPr="00D239C8">
              <w:t>Y122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93CB4" w14:textId="77777777" w:rsidR="00D239C8" w:rsidRPr="00D239C8" w:rsidRDefault="00D239C8" w:rsidP="00E134AD">
            <w:r w:rsidRPr="00D239C8">
              <w:t> c.366T&gt;A / p.Tyr122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A9F9A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9CB76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F32BB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725CC7C8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BA99A" w14:textId="77777777" w:rsidR="00D239C8" w:rsidRPr="00D239C8" w:rsidRDefault="00D239C8" w:rsidP="00E134AD">
            <w:r w:rsidRPr="00D239C8">
              <w:t>W846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6515C" w14:textId="77777777" w:rsidR="00D239C8" w:rsidRPr="00D239C8" w:rsidRDefault="00D239C8" w:rsidP="00E134AD">
            <w:r w:rsidRPr="00D239C8">
              <w:t> c.2537G&gt;A / p.Trp846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C1D27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715C4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AEDAD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6E2596BB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93DDD" w14:textId="77777777" w:rsidR="00D239C8" w:rsidRPr="00D239C8" w:rsidRDefault="00D239C8" w:rsidP="00E134AD">
            <w:r w:rsidRPr="00D239C8">
              <w:t>CFTRdele2,3(21kb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72B04" w14:textId="77777777" w:rsidR="00D239C8" w:rsidRPr="00D239C8" w:rsidRDefault="00D239C8" w:rsidP="00E134AD">
            <w:r w:rsidRPr="00D239C8">
              <w:t> c.54-5940_273+10250del21kb / p.Ser18ArgfsX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A094E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A870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1A5E1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09E7C99F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476A6" w14:textId="77777777" w:rsidR="00D239C8" w:rsidRPr="00D239C8" w:rsidRDefault="00D239C8" w:rsidP="00E134AD">
            <w:r w:rsidRPr="00D239C8">
              <w:t>1898+1G&gt;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89BBE" w14:textId="52BE7294" w:rsidR="00D239C8" w:rsidRPr="00D239C8" w:rsidRDefault="00D239C8" w:rsidP="00E134AD">
            <w:r w:rsidRPr="00D239C8">
              <w:t> c.1766+1G&gt;A</w:t>
            </w:r>
            <w:r w:rsidR="004272B4">
              <w:t>/ p.?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B8EE8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62DAE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260E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4CBD814F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86C5" w14:textId="77777777" w:rsidR="00D239C8" w:rsidRPr="00D239C8" w:rsidRDefault="00D239C8" w:rsidP="00E134AD">
            <w:r w:rsidRPr="00D239C8">
              <w:t>R560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4FB46" w14:textId="77777777" w:rsidR="00D239C8" w:rsidRPr="00D239C8" w:rsidRDefault="00D239C8" w:rsidP="00E134AD">
            <w:r w:rsidRPr="00D239C8">
              <w:t> c.1679G&gt;C / p.Arg560T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87FC0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C1FD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3ED90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7687D74D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67EEE" w14:textId="77777777" w:rsidR="00D239C8" w:rsidRPr="00D239C8" w:rsidRDefault="00D239C8" w:rsidP="00E134AD">
            <w:r w:rsidRPr="00D239C8">
              <w:t>L1077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03207" w14:textId="77777777" w:rsidR="00D239C8" w:rsidRPr="00D239C8" w:rsidRDefault="00D239C8" w:rsidP="00E134AD">
            <w:r w:rsidRPr="00D239C8">
              <w:t> c.3230T&gt;C / p.Leu1077P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BE78C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EB7C3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C6C69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2B016C31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B9909" w14:textId="77777777" w:rsidR="00D239C8" w:rsidRPr="00D239C8" w:rsidRDefault="00D239C8" w:rsidP="00E134AD">
            <w:r w:rsidRPr="00D239C8">
              <w:t>R117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D60B" w14:textId="77777777" w:rsidR="00D239C8" w:rsidRPr="00D239C8" w:rsidRDefault="00D239C8" w:rsidP="00E134AD">
            <w:r w:rsidRPr="00D239C8">
              <w:t> c.349C&gt;T / p.Arg117Cy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53CB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54686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F49DD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713CEDAA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06386" w14:textId="77777777" w:rsidR="00D239C8" w:rsidRPr="00D239C8" w:rsidRDefault="00D239C8" w:rsidP="00E134AD">
            <w:r w:rsidRPr="00D239C8">
              <w:t>L1065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6EFB5" w14:textId="77777777" w:rsidR="00D239C8" w:rsidRPr="00D239C8" w:rsidRDefault="00D239C8" w:rsidP="00E134AD">
            <w:r w:rsidRPr="00D239C8">
              <w:t> c.3194T&gt;C / p.Leu1065P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6DF7A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8144D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FA4A9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6DA09A11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67FC7" w14:textId="77777777" w:rsidR="00D239C8" w:rsidRPr="00D239C8" w:rsidRDefault="00D239C8" w:rsidP="00E134AD">
            <w:r w:rsidRPr="00D239C8">
              <w:t>R347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0DA38" w14:textId="77777777" w:rsidR="00D239C8" w:rsidRPr="00D239C8" w:rsidRDefault="00D239C8" w:rsidP="00E134AD">
            <w:r w:rsidRPr="00D239C8">
              <w:t> c.1040G&gt;A / p.Arg347H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089E2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68063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83547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0B49894E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35DA2" w14:textId="77777777" w:rsidR="00D239C8" w:rsidRPr="00D239C8" w:rsidRDefault="00D239C8" w:rsidP="00E134AD">
            <w:r w:rsidRPr="00D239C8">
              <w:t>T338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BF993" w14:textId="77777777" w:rsidR="00D239C8" w:rsidRPr="00D239C8" w:rsidRDefault="00D239C8" w:rsidP="00E134AD">
            <w:r w:rsidRPr="00D239C8">
              <w:t> c.1013C&gt;T / p.Thr338I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2618D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566AA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07F1F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53ACF38D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51BED" w14:textId="77777777" w:rsidR="00D239C8" w:rsidRPr="00D239C8" w:rsidRDefault="00D239C8" w:rsidP="00E134AD">
            <w:r w:rsidRPr="00D239C8">
              <w:t>I336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D1B7A" w14:textId="77777777" w:rsidR="00D239C8" w:rsidRPr="00D239C8" w:rsidRDefault="00D239C8" w:rsidP="00E134AD">
            <w:r w:rsidRPr="00D239C8">
              <w:t> c.1007T&gt;A / p.Ile336Ly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402FF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3A4DD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87CEB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63736CA4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83A32" w14:textId="77777777" w:rsidR="00D239C8" w:rsidRPr="00D239C8" w:rsidRDefault="00D239C8" w:rsidP="00E134AD">
            <w:r w:rsidRPr="00D239C8">
              <w:t>1677del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5F11" w14:textId="77777777" w:rsidR="00D239C8" w:rsidRPr="00D239C8" w:rsidRDefault="00D239C8" w:rsidP="00E134AD">
            <w:r w:rsidRPr="00D239C8">
              <w:t> c.1545_1546delTA / p.Tyr515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4CCEB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620A0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E5804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52B1F559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BAB97" w14:textId="77777777" w:rsidR="00D239C8" w:rsidRPr="00D239C8" w:rsidRDefault="00D239C8" w:rsidP="00E134AD">
            <w:r w:rsidRPr="00D239C8">
              <w:t>2184in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29BCA" w14:textId="77777777" w:rsidR="00D239C8" w:rsidRPr="00D239C8" w:rsidRDefault="00D239C8" w:rsidP="00E134AD">
            <w:r w:rsidRPr="00D239C8">
              <w:t> c.2052_2053insA / p.Gln685ThrfsX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F8FB8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93892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C11C1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5FF60704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E482D" w14:textId="77777777" w:rsidR="00D239C8" w:rsidRPr="00D239C8" w:rsidRDefault="00D239C8" w:rsidP="00E134AD">
            <w:r w:rsidRPr="00D239C8">
              <w:t>2143del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3AEF3" w14:textId="77777777" w:rsidR="00D239C8" w:rsidRPr="00D239C8" w:rsidRDefault="00D239C8" w:rsidP="00E134AD">
            <w:r w:rsidRPr="00D239C8">
              <w:t> c.2012delT / p.Leu671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BA0DB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6BFB5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56DE7" w14:textId="77777777" w:rsidR="00D239C8" w:rsidRPr="00D239C8" w:rsidRDefault="00D239C8" w:rsidP="00E134AD">
            <w:r w:rsidRPr="00D239C8">
              <w:t> </w:t>
            </w:r>
          </w:p>
        </w:tc>
      </w:tr>
      <w:tr w:rsidR="00FB18E6" w:rsidRPr="00D239C8" w14:paraId="48050750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04F5" w14:textId="77777777" w:rsidR="00D239C8" w:rsidRPr="00D239C8" w:rsidRDefault="00D239C8" w:rsidP="00E134AD">
            <w:r w:rsidRPr="00D239C8">
              <w:t>IVS8: 5/7/9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32969" w14:textId="77777777" w:rsidR="00D239C8" w:rsidRPr="00D239C8" w:rsidRDefault="00D239C8" w:rsidP="00E134AD">
            <w:r w:rsidRPr="00D239C8">
              <w:t> VARIANT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8651B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B8CFB" w14:textId="77777777" w:rsidR="00D239C8" w:rsidRPr="00D239C8" w:rsidRDefault="00D239C8" w:rsidP="00E134AD">
            <w:r w:rsidRPr="00D239C8">
              <w:t>√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C60A9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03D6C6E8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672B0" w14:textId="77777777" w:rsidR="00D239C8" w:rsidRPr="00D239C8" w:rsidRDefault="00D239C8" w:rsidP="00E134AD">
            <w:r w:rsidRPr="00D239C8">
              <w:t>2184d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8FA0" w14:textId="77777777" w:rsidR="00D239C8" w:rsidRPr="00D239C8" w:rsidRDefault="00D239C8" w:rsidP="00E134AD">
            <w:r w:rsidRPr="00D239C8">
              <w:t>c.2052delA / p.Lys684AsnfsX38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49DC0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4CA88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A9FF2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53B9D5CE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96A67" w14:textId="77777777" w:rsidR="00D239C8" w:rsidRPr="00D239C8" w:rsidRDefault="00D239C8" w:rsidP="00E134AD">
            <w:r w:rsidRPr="00D239C8">
              <w:t>S549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3CD21" w14:textId="77777777" w:rsidR="00D239C8" w:rsidRPr="00D239C8" w:rsidRDefault="00D239C8" w:rsidP="00E134AD">
            <w:r w:rsidRPr="00D239C8">
              <w:t> c.1646G&gt;A / p.Ser549As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516B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D34F6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598F5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71651710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C21C5" w14:textId="77777777" w:rsidR="00D239C8" w:rsidRPr="00D239C8" w:rsidRDefault="00D239C8" w:rsidP="00E134AD">
            <w:r w:rsidRPr="00D239C8">
              <w:t>S549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8458D" w14:textId="77777777" w:rsidR="00D239C8" w:rsidRPr="00D239C8" w:rsidRDefault="00D239C8" w:rsidP="00E134AD">
            <w:r w:rsidRPr="00D239C8">
              <w:t> c.1647T&gt;G / p.Ser549Ar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11AE7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1B9E0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4BBCB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656D4E09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2A31E" w14:textId="77777777" w:rsidR="00D239C8" w:rsidRPr="00D239C8" w:rsidRDefault="00D239C8" w:rsidP="00E134AD">
            <w:r w:rsidRPr="00D239C8">
              <w:t>V520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89BBB" w14:textId="77777777" w:rsidR="00D239C8" w:rsidRPr="00D239C8" w:rsidRDefault="00D239C8" w:rsidP="00E134AD">
            <w:r w:rsidRPr="00D239C8">
              <w:t> c.1558G&gt;T / p.Val520Ph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B02A3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11FC7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CD2BD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74864756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7A402" w14:textId="77777777" w:rsidR="00D239C8" w:rsidRPr="00D239C8" w:rsidRDefault="00D239C8" w:rsidP="00E134AD">
            <w:r w:rsidRPr="00D239C8">
              <w:t>3876d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BBA6B" w14:textId="77777777" w:rsidR="00D239C8" w:rsidRPr="00D239C8" w:rsidRDefault="00D239C8" w:rsidP="00E134AD">
            <w:r w:rsidRPr="00D239C8">
              <w:t> c.3744delA / p.Lys1250ArgfsX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B5E9C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941F2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38806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1AF5BB85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BA381" w14:textId="77777777" w:rsidR="00D239C8" w:rsidRPr="00D239C8" w:rsidRDefault="00D239C8" w:rsidP="00E134AD">
            <w:r w:rsidRPr="00D239C8">
              <w:t>3905in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C700A" w14:textId="77777777" w:rsidR="00D239C8" w:rsidRPr="00D239C8" w:rsidRDefault="00D239C8" w:rsidP="00E134AD">
            <w:r w:rsidRPr="00D239C8">
              <w:t> c.3773_3774insT / p.Leu1258PhefsX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32A36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7601C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F142B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4D04D242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7A792" w14:textId="77777777" w:rsidR="00D239C8" w:rsidRPr="00D239C8" w:rsidRDefault="00D239C8" w:rsidP="00E134AD">
            <w:r w:rsidRPr="00D239C8">
              <w:t>F508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4661A" w14:textId="77777777" w:rsidR="00D239C8" w:rsidRPr="00D239C8" w:rsidRDefault="00D239C8" w:rsidP="00E134AD">
            <w:r w:rsidRPr="00D239C8">
              <w:t> c.1523T&gt;G / p.Phe508Cy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DDA05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1E547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D18C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159444F0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051E" w14:textId="77777777" w:rsidR="00D239C8" w:rsidRPr="00D239C8" w:rsidRDefault="00D239C8" w:rsidP="00E134AD">
            <w:r w:rsidRPr="00D239C8">
              <w:t>I506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83342" w14:textId="77777777" w:rsidR="00D239C8" w:rsidRPr="00D239C8" w:rsidRDefault="00D239C8" w:rsidP="00E134AD">
            <w:r w:rsidRPr="00D239C8">
              <w:t> VARIANT*: c.1516A&gt;G / p.Ile506V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318E8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F6361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47E0B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4E8D087E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575F7" w14:textId="77777777" w:rsidR="00D239C8" w:rsidRPr="00D239C8" w:rsidRDefault="00D239C8" w:rsidP="00E134AD">
            <w:r w:rsidRPr="00D239C8">
              <w:t>I507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B6935" w14:textId="77777777" w:rsidR="00D239C8" w:rsidRPr="00D239C8" w:rsidRDefault="00D239C8" w:rsidP="00E134AD">
            <w:r w:rsidRPr="00D239C8">
              <w:t> VARIANT*:c.1519A&gt;G / p.Ile507V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0066D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333DA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90B23" w14:textId="77777777" w:rsidR="00D239C8" w:rsidRPr="00D239C8" w:rsidRDefault="00D239C8" w:rsidP="00E134AD">
            <w:r w:rsidRPr="00D239C8">
              <w:t>√</w:t>
            </w:r>
          </w:p>
        </w:tc>
      </w:tr>
      <w:tr w:rsidR="00FB18E6" w:rsidRPr="00D239C8" w14:paraId="2A7F3FF6" w14:textId="77777777" w:rsidTr="00BB62B2">
        <w:trPr>
          <w:trHeight w:val="30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BAE41" w14:textId="77777777" w:rsidR="00D239C8" w:rsidRPr="00D239C8" w:rsidRDefault="00D239C8" w:rsidP="00E134AD">
            <w:r w:rsidRPr="00D239C8">
              <w:t>I508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8BD57" w14:textId="77777777" w:rsidR="00D239C8" w:rsidRPr="00D239C8" w:rsidRDefault="00D239C8" w:rsidP="00E134AD">
            <w:r w:rsidRPr="00D239C8">
              <w:t> VARIANT*: c.1523T&gt;G / p.Phe508Cy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4A89F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59288" w14:textId="77777777" w:rsidR="00D239C8" w:rsidRPr="00D239C8" w:rsidRDefault="00D239C8" w:rsidP="00E134AD">
            <w:r w:rsidRPr="00D239C8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36324" w14:textId="77777777" w:rsidR="00D239C8" w:rsidRPr="00D239C8" w:rsidRDefault="00D239C8" w:rsidP="00E134AD">
            <w:r w:rsidRPr="00D239C8">
              <w:t>√</w:t>
            </w:r>
          </w:p>
        </w:tc>
      </w:tr>
    </w:tbl>
    <w:p w14:paraId="0016A9E9" w14:textId="718BF5D5" w:rsidR="00D239C8" w:rsidRDefault="00D239C8"/>
    <w:p w14:paraId="4441FECF" w14:textId="5B3E065E" w:rsidR="00D239C8" w:rsidRPr="00D239C8" w:rsidRDefault="00D239C8" w:rsidP="00D239C8">
      <w:r w:rsidRPr="00D239C8">
        <w:rPr>
          <w:vertAlign w:val="superscript"/>
        </w:rPr>
        <w:t>1</w:t>
      </w:r>
      <w:r w:rsidRPr="00D239C8">
        <w:t>common in SA White population</w:t>
      </w:r>
      <w:r w:rsidR="00996719">
        <w:t>, including Afrikaner population</w:t>
      </w:r>
    </w:p>
    <w:p w14:paraId="32D916CE" w14:textId="77777777" w:rsidR="00D239C8" w:rsidRPr="00D239C8" w:rsidRDefault="00D239C8" w:rsidP="00D239C8">
      <w:r w:rsidRPr="00D239C8">
        <w:rPr>
          <w:vertAlign w:val="superscript"/>
        </w:rPr>
        <w:t>2</w:t>
      </w:r>
      <w:r w:rsidRPr="00D239C8">
        <w:t xml:space="preserve"> found in SA Black population</w:t>
      </w:r>
    </w:p>
    <w:p w14:paraId="4D4C9AE0" w14:textId="77777777" w:rsidR="00D239C8" w:rsidRPr="00D239C8" w:rsidRDefault="00D239C8" w:rsidP="00D239C8">
      <w:r w:rsidRPr="00D239C8">
        <w:rPr>
          <w:vertAlign w:val="superscript"/>
        </w:rPr>
        <w:lastRenderedPageBreak/>
        <w:t>3</w:t>
      </w:r>
      <w:r w:rsidRPr="00D239C8">
        <w:t>common in White and Coloured populations in SA</w:t>
      </w:r>
    </w:p>
    <w:p w14:paraId="0EDE6C81" w14:textId="6F3E7F04" w:rsidR="00D239C8" w:rsidRPr="00D239C8" w:rsidRDefault="00D239C8" w:rsidP="00D239C8">
      <w:r w:rsidRPr="00D239C8">
        <w:t>*Variant is a change in the DNA sequence which has unknown pathogenicity and may contribute towards the phenotype</w:t>
      </w:r>
    </w:p>
    <w:p w14:paraId="734F4CCB" w14:textId="77777777" w:rsidR="00D239C8" w:rsidRDefault="00D239C8"/>
    <w:sectPr w:rsidR="00D239C8" w:rsidSect="00B91E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23DD09" w14:textId="77777777" w:rsidR="00E07792" w:rsidRDefault="00E07792" w:rsidP="00E134AD">
      <w:pPr>
        <w:spacing w:after="0" w:line="240" w:lineRule="auto"/>
      </w:pPr>
      <w:r>
        <w:separator/>
      </w:r>
    </w:p>
  </w:endnote>
  <w:endnote w:type="continuationSeparator" w:id="0">
    <w:p w14:paraId="2BF72F12" w14:textId="77777777" w:rsidR="00E07792" w:rsidRDefault="00E07792" w:rsidP="00E134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FDB9FC" w14:textId="77777777" w:rsidR="00B91E04" w:rsidRDefault="00B91E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A5521" w14:textId="77777777" w:rsidR="00B91E04" w:rsidRDefault="00B91E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67400E" w14:textId="77777777" w:rsidR="00B91E04" w:rsidRDefault="00B91E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7959FB" w14:textId="77777777" w:rsidR="00E07792" w:rsidRDefault="00E07792" w:rsidP="00E134AD">
      <w:pPr>
        <w:spacing w:after="0" w:line="240" w:lineRule="auto"/>
      </w:pPr>
      <w:r>
        <w:separator/>
      </w:r>
    </w:p>
  </w:footnote>
  <w:footnote w:type="continuationSeparator" w:id="0">
    <w:p w14:paraId="143623D2" w14:textId="77777777" w:rsidR="00E07792" w:rsidRDefault="00E07792" w:rsidP="00E134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AA807" w14:textId="77777777" w:rsidR="00B91E04" w:rsidRDefault="00B91E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AADD5B" w14:textId="77777777" w:rsidR="00B91E04" w:rsidRDefault="00B91E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F3A10" w14:textId="77777777" w:rsidR="00B91E04" w:rsidRDefault="00B91E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3sjA3tDAwsDQ0MzZT0lEKTi0uzszPAykwrgUA5Cu1+SwAAAA="/>
  </w:docVars>
  <w:rsids>
    <w:rsidRoot w:val="00D239C8"/>
    <w:rsid w:val="000B4316"/>
    <w:rsid w:val="00137D05"/>
    <w:rsid w:val="002656DF"/>
    <w:rsid w:val="002772F5"/>
    <w:rsid w:val="004272B4"/>
    <w:rsid w:val="00547B14"/>
    <w:rsid w:val="006533E3"/>
    <w:rsid w:val="00762E28"/>
    <w:rsid w:val="00996719"/>
    <w:rsid w:val="00B91E04"/>
    <w:rsid w:val="00BB62B2"/>
    <w:rsid w:val="00BF64E3"/>
    <w:rsid w:val="00D239C8"/>
    <w:rsid w:val="00E07792"/>
    <w:rsid w:val="00E134AD"/>
    <w:rsid w:val="00F564EC"/>
    <w:rsid w:val="00FB1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5FCA78B"/>
  <w15:chartTrackingRefBased/>
  <w15:docId w15:val="{E4494B5F-E717-40BF-8C07-B1A3B4877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4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4AD"/>
  </w:style>
  <w:style w:type="paragraph" w:styleId="Footer">
    <w:name w:val="footer"/>
    <w:basedOn w:val="Normal"/>
    <w:link w:val="FooterChar"/>
    <w:uiPriority w:val="99"/>
    <w:unhideWhenUsed/>
    <w:rsid w:val="00E134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4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E63D850-BB1C-4FE5-ABC0-29D329185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18</Words>
  <Characters>2262</Characters>
  <Application>Microsoft Office Word</Application>
  <DocSecurity>0</DocSecurity>
  <Lines>377</Lines>
  <Paragraphs>2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ters (216075854)</dc:creator>
  <cp:keywords/>
  <dc:description/>
  <cp:lastModifiedBy>Sarah Walters (216075854)</cp:lastModifiedBy>
  <cp:revision>2</cp:revision>
  <dcterms:created xsi:type="dcterms:W3CDTF">2024-11-26T12:14:00Z</dcterms:created>
  <dcterms:modified xsi:type="dcterms:W3CDTF">2024-11-26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cc4d98-acdd-41f7-bdf4-48c5445257c9</vt:lpwstr>
  </property>
</Properties>
</file>